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2BC53" w14:textId="77777777" w:rsidR="00663F93" w:rsidRPr="00663F93" w:rsidRDefault="00663F93" w:rsidP="00663F93">
      <w:pPr>
        <w:spacing w:before="150" w:after="0" w:line="288" w:lineRule="atLeast"/>
        <w:ind w:left="567"/>
        <w:outlineLvl w:val="1"/>
        <w:rPr>
          <w:rFonts w:ascii="Poppins" w:eastAsia="Times New Roman" w:hAnsi="Poppins" w:cs="Times New Roman"/>
          <w:color w:val="666666"/>
          <w:sz w:val="24"/>
          <w:szCs w:val="24"/>
          <w:lang w:eastAsia="en-GB"/>
        </w:rPr>
      </w:pPr>
    </w:p>
    <w:p w14:paraId="0FBD5E0C" w14:textId="65281973" w:rsidR="00663F93" w:rsidRPr="00663F93" w:rsidRDefault="00663F93" w:rsidP="00663F93">
      <w:pPr>
        <w:spacing w:after="0" w:line="384" w:lineRule="atLeast"/>
        <w:ind w:left="284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ACTION OR POWER VERBS FOR CV BULLET POINTS</w:t>
      </w:r>
    </w:p>
    <w:p w14:paraId="6ECDAC20" w14:textId="77777777" w:rsidR="00663F93" w:rsidRPr="00663F93" w:rsidRDefault="00663F93" w:rsidP="00663F93">
      <w:p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</w:p>
    <w:p w14:paraId="6351498D" w14:textId="77777777" w:rsidR="00663F93" w:rsidRPr="00663F93" w:rsidRDefault="00663F93" w:rsidP="00663F93">
      <w:pPr>
        <w:numPr>
          <w:ilvl w:val="0"/>
          <w:numId w:val="19"/>
        </w:numPr>
        <w:spacing w:before="100" w:beforeAutospacing="1" w:after="0" w:line="360" w:lineRule="atLeast"/>
        <w:ind w:left="567"/>
        <w:rPr>
          <w:rFonts w:ascii="Poppins" w:eastAsia="Times New Roman" w:hAnsi="Poppins" w:cs="Times New Roman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sz w:val="24"/>
          <w:szCs w:val="24"/>
          <w:lang w:eastAsia="en-GB"/>
        </w:rPr>
        <w:t>Accelerated</w:t>
      </w:r>
    </w:p>
    <w:p w14:paraId="407F7EDD" w14:textId="77777777" w:rsidR="00663F93" w:rsidRPr="00663F93" w:rsidRDefault="00663F93" w:rsidP="00663F93">
      <w:pPr>
        <w:pStyle w:val="ListParagraph"/>
        <w:numPr>
          <w:ilvl w:val="0"/>
          <w:numId w:val="19"/>
        </w:numPr>
        <w:ind w:left="567"/>
        <w:rPr>
          <w:rFonts w:ascii="Poppins" w:hAnsi="Poppins"/>
          <w:sz w:val="24"/>
          <w:szCs w:val="24"/>
        </w:rPr>
      </w:pPr>
      <w:r w:rsidRPr="00663F93">
        <w:rPr>
          <w:rFonts w:ascii="Poppins" w:hAnsi="Poppins"/>
          <w:sz w:val="24"/>
          <w:szCs w:val="24"/>
        </w:rPr>
        <w:t>Accomplished</w:t>
      </w:r>
    </w:p>
    <w:p w14:paraId="7632B98D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Achieved</w:t>
      </w:r>
    </w:p>
    <w:p w14:paraId="4D2238BE" w14:textId="77777777" w:rsidR="00663F93" w:rsidRPr="00663F93" w:rsidRDefault="00663F93" w:rsidP="00663F93">
      <w:pPr>
        <w:numPr>
          <w:ilvl w:val="0"/>
          <w:numId w:val="19"/>
        </w:numPr>
        <w:spacing w:before="100" w:beforeAutospacing="1" w:after="0" w:line="360" w:lineRule="atLeast"/>
        <w:ind w:left="567"/>
        <w:rPr>
          <w:rFonts w:ascii="Poppins" w:eastAsia="Times New Roman" w:hAnsi="Poppins" w:cs="Times New Roman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sz w:val="24"/>
          <w:szCs w:val="24"/>
          <w:lang w:eastAsia="en-GB"/>
        </w:rPr>
        <w:t>Acquired</w:t>
      </w:r>
    </w:p>
    <w:p w14:paraId="38337F35" w14:textId="77777777" w:rsidR="00663F93" w:rsidRPr="00663F93" w:rsidRDefault="00663F93" w:rsidP="00663F93">
      <w:pPr>
        <w:numPr>
          <w:ilvl w:val="0"/>
          <w:numId w:val="19"/>
        </w:numPr>
        <w:spacing w:before="100" w:beforeAutospacing="1" w:after="0" w:line="360" w:lineRule="atLeast"/>
        <w:ind w:left="567"/>
        <w:rPr>
          <w:rFonts w:ascii="Poppins" w:eastAsia="Times New Roman" w:hAnsi="Poppins" w:cs="Times New Roman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sz w:val="24"/>
          <w:szCs w:val="24"/>
          <w:lang w:eastAsia="en-GB"/>
        </w:rPr>
        <w:t>Administered</w:t>
      </w:r>
    </w:p>
    <w:p w14:paraId="2AA3D78B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Advanced</w:t>
      </w:r>
    </w:p>
    <w:p w14:paraId="4A6FB4A1" w14:textId="77777777" w:rsidR="00663F93" w:rsidRPr="00663F93" w:rsidRDefault="00663F93" w:rsidP="00663F93">
      <w:pPr>
        <w:numPr>
          <w:ilvl w:val="0"/>
          <w:numId w:val="19"/>
        </w:numPr>
        <w:spacing w:before="100" w:beforeAutospacing="1" w:after="0" w:line="360" w:lineRule="atLeast"/>
        <w:ind w:left="567"/>
        <w:rPr>
          <w:rFonts w:ascii="Poppins" w:eastAsia="Times New Roman" w:hAnsi="Poppins" w:cs="Times New Roman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sz w:val="24"/>
          <w:szCs w:val="24"/>
          <w:lang w:eastAsia="en-GB"/>
        </w:rPr>
        <w:t>Advised</w:t>
      </w:r>
    </w:p>
    <w:p w14:paraId="3A715509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Advocated</w:t>
      </w:r>
    </w:p>
    <w:p w14:paraId="28D81E3A" w14:textId="77777777" w:rsidR="00663F93" w:rsidRPr="00663F93" w:rsidRDefault="00663F93" w:rsidP="00663F93">
      <w:pPr>
        <w:numPr>
          <w:ilvl w:val="0"/>
          <w:numId w:val="19"/>
        </w:numPr>
        <w:spacing w:before="100" w:beforeAutospacing="1" w:after="0" w:line="360" w:lineRule="atLeast"/>
        <w:ind w:left="567"/>
        <w:rPr>
          <w:rFonts w:ascii="Poppins" w:eastAsia="Times New Roman" w:hAnsi="Poppins" w:cs="Times New Roman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sz w:val="24"/>
          <w:szCs w:val="24"/>
          <w:lang w:eastAsia="en-GB"/>
        </w:rPr>
        <w:t>Aligned</w:t>
      </w:r>
    </w:p>
    <w:p w14:paraId="060C5663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Amplified</w:t>
      </w:r>
    </w:p>
    <w:p w14:paraId="225ADA1A" w14:textId="77777777" w:rsidR="00663F93" w:rsidRPr="00663F93" w:rsidRDefault="00663F93" w:rsidP="00663F93">
      <w:pPr>
        <w:numPr>
          <w:ilvl w:val="0"/>
          <w:numId w:val="19"/>
        </w:numPr>
        <w:spacing w:before="100" w:beforeAutospacing="1" w:after="0" w:line="360" w:lineRule="atLeast"/>
        <w:ind w:left="567"/>
        <w:rPr>
          <w:rFonts w:ascii="Poppins" w:eastAsia="Times New Roman" w:hAnsi="Poppins" w:cs="Times New Roman"/>
          <w:sz w:val="24"/>
          <w:szCs w:val="24"/>
          <w:lang w:eastAsia="en-GB"/>
        </w:rPr>
      </w:pPr>
      <w:proofErr w:type="spellStart"/>
      <w:r w:rsidRPr="00663F93">
        <w:rPr>
          <w:rFonts w:ascii="Poppins" w:eastAsia="Times New Roman" w:hAnsi="Poppins" w:cs="Times New Roman"/>
          <w:sz w:val="24"/>
          <w:szCs w:val="24"/>
          <w:lang w:eastAsia="en-GB"/>
        </w:rPr>
        <w:t>Analyzed</w:t>
      </w:r>
      <w:proofErr w:type="spellEnd"/>
    </w:p>
    <w:p w14:paraId="126DCB86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Arbitrated</w:t>
      </w:r>
    </w:p>
    <w:p w14:paraId="19259060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Assembled</w:t>
      </w:r>
    </w:p>
    <w:p w14:paraId="51206B4C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Assessed</w:t>
      </w:r>
    </w:p>
    <w:p w14:paraId="63C113D4" w14:textId="77777777" w:rsidR="00663F93" w:rsidRPr="00663F93" w:rsidRDefault="00663F93" w:rsidP="00663F93">
      <w:pPr>
        <w:numPr>
          <w:ilvl w:val="0"/>
          <w:numId w:val="19"/>
        </w:numPr>
        <w:spacing w:before="100" w:beforeAutospacing="1" w:after="0" w:line="360" w:lineRule="atLeast"/>
        <w:ind w:left="567"/>
        <w:rPr>
          <w:rFonts w:ascii="Poppins" w:eastAsia="Times New Roman" w:hAnsi="Poppins" w:cs="Times New Roman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sz w:val="24"/>
          <w:szCs w:val="24"/>
          <w:lang w:eastAsia="en-GB"/>
        </w:rPr>
        <w:t>Attained</w:t>
      </w:r>
    </w:p>
    <w:p w14:paraId="0122A853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Audited</w:t>
      </w:r>
    </w:p>
    <w:p w14:paraId="29A038BE" w14:textId="77777777" w:rsidR="00663F93" w:rsidRPr="00663F93" w:rsidRDefault="00663F93" w:rsidP="00663F93">
      <w:pPr>
        <w:numPr>
          <w:ilvl w:val="0"/>
          <w:numId w:val="19"/>
        </w:numPr>
        <w:spacing w:before="100" w:beforeAutospacing="1" w:after="0" w:line="360" w:lineRule="atLeast"/>
        <w:ind w:left="567"/>
        <w:rPr>
          <w:rFonts w:ascii="Poppins" w:eastAsia="Times New Roman" w:hAnsi="Poppins" w:cs="Times New Roman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sz w:val="24"/>
          <w:szCs w:val="24"/>
          <w:lang w:eastAsia="en-GB"/>
        </w:rPr>
        <w:t>Authored</w:t>
      </w:r>
    </w:p>
    <w:p w14:paraId="02AD9A89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Awarded</w:t>
      </w:r>
    </w:p>
    <w:p w14:paraId="590E19A6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Boosted</w:t>
      </w:r>
    </w:p>
    <w:p w14:paraId="117182E6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Briefed</w:t>
      </w:r>
    </w:p>
    <w:p w14:paraId="7A7D60A0" w14:textId="6A8A345A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Built</w:t>
      </w:r>
    </w:p>
    <w:p w14:paraId="4E9335AE" w14:textId="77777777" w:rsidR="00663F93" w:rsidRPr="00663F93" w:rsidRDefault="00663F93" w:rsidP="00663F93">
      <w:pPr>
        <w:pStyle w:val="ListParagraph"/>
        <w:numPr>
          <w:ilvl w:val="0"/>
          <w:numId w:val="19"/>
        </w:numPr>
        <w:ind w:left="567"/>
        <w:rPr>
          <w:rFonts w:ascii="Poppins" w:hAnsi="Poppins"/>
          <w:sz w:val="24"/>
          <w:szCs w:val="24"/>
        </w:rPr>
      </w:pPr>
      <w:r w:rsidRPr="00663F93">
        <w:rPr>
          <w:rFonts w:ascii="Poppins" w:hAnsi="Poppins"/>
          <w:sz w:val="24"/>
          <w:szCs w:val="24"/>
        </w:rPr>
        <w:t>Calculated</w:t>
      </w:r>
    </w:p>
    <w:p w14:paraId="29C31E26" w14:textId="77777777" w:rsidR="00663F93" w:rsidRPr="00663F93" w:rsidRDefault="00663F93" w:rsidP="00663F93">
      <w:pPr>
        <w:pStyle w:val="ListParagraph"/>
        <w:numPr>
          <w:ilvl w:val="0"/>
          <w:numId w:val="19"/>
        </w:numPr>
        <w:ind w:left="567"/>
        <w:rPr>
          <w:rFonts w:ascii="Poppins" w:hAnsi="Poppins"/>
          <w:sz w:val="24"/>
          <w:szCs w:val="24"/>
        </w:rPr>
      </w:pPr>
      <w:r w:rsidRPr="00663F93">
        <w:rPr>
          <w:rFonts w:ascii="Poppins" w:hAnsi="Poppins"/>
          <w:sz w:val="24"/>
          <w:szCs w:val="24"/>
        </w:rPr>
        <w:t>Campaigned</w:t>
      </w:r>
    </w:p>
    <w:p w14:paraId="3D684F41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Capitalized</w:t>
      </w:r>
    </w:p>
    <w:p w14:paraId="65B53F79" w14:textId="77777777" w:rsidR="00663F93" w:rsidRPr="00663F93" w:rsidRDefault="00663F93" w:rsidP="00663F93">
      <w:pPr>
        <w:numPr>
          <w:ilvl w:val="0"/>
          <w:numId w:val="19"/>
        </w:numPr>
        <w:spacing w:before="100" w:beforeAutospacing="1" w:after="0" w:line="360" w:lineRule="atLeast"/>
        <w:ind w:left="567"/>
        <w:rPr>
          <w:rFonts w:ascii="Poppins" w:eastAsia="Times New Roman" w:hAnsi="Poppins" w:cs="Times New Roman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5737B3"/>
          <w:sz w:val="24"/>
          <w:szCs w:val="24"/>
          <w:lang w:eastAsia="en-GB"/>
        </w:rPr>
        <w:t xml:space="preserve"> </w:t>
      </w:r>
      <w:r w:rsidRPr="00663F93">
        <w:rPr>
          <w:rFonts w:ascii="Poppins" w:eastAsia="Times New Roman" w:hAnsi="Poppins" w:cs="Times New Roman"/>
          <w:sz w:val="24"/>
          <w:szCs w:val="24"/>
          <w:lang w:eastAsia="en-GB"/>
        </w:rPr>
        <w:t>Centralized</w:t>
      </w:r>
    </w:p>
    <w:p w14:paraId="7550F8CB" w14:textId="77777777" w:rsidR="00663F93" w:rsidRPr="00663F93" w:rsidRDefault="00663F93" w:rsidP="00663F93">
      <w:pPr>
        <w:numPr>
          <w:ilvl w:val="0"/>
          <w:numId w:val="19"/>
        </w:numPr>
        <w:spacing w:before="100" w:beforeAutospacing="1" w:after="0" w:line="360" w:lineRule="atLeast"/>
        <w:ind w:left="567"/>
        <w:rPr>
          <w:rFonts w:ascii="Poppins" w:eastAsia="Times New Roman" w:hAnsi="Poppins" w:cs="Times New Roman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sz w:val="24"/>
          <w:szCs w:val="24"/>
          <w:lang w:eastAsia="en-GB"/>
        </w:rPr>
        <w:t>Chaired</w:t>
      </w:r>
    </w:p>
    <w:p w14:paraId="3E657CE8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Charted</w:t>
      </w:r>
    </w:p>
    <w:p w14:paraId="56759F2E" w14:textId="77777777" w:rsidR="00663F93" w:rsidRPr="00663F93" w:rsidRDefault="00663F93" w:rsidP="00663F93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395" w:lineRule="atLeast"/>
        <w:ind w:left="567"/>
        <w:textAlignment w:val="baseline"/>
        <w:rPr>
          <w:rFonts w:ascii="Poppins" w:hAnsi="Poppins"/>
          <w:color w:val="424242"/>
          <w:sz w:val="24"/>
          <w:szCs w:val="24"/>
        </w:rPr>
      </w:pPr>
      <w:r w:rsidRPr="00663F93">
        <w:rPr>
          <w:rFonts w:ascii="Poppins" w:hAnsi="Poppins"/>
          <w:color w:val="424242"/>
          <w:sz w:val="24"/>
          <w:szCs w:val="24"/>
        </w:rPr>
        <w:t>Choreographed</w:t>
      </w:r>
    </w:p>
    <w:p w14:paraId="79688BD0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Clarified</w:t>
      </w:r>
    </w:p>
    <w:p w14:paraId="3AC89E2D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Coached</w:t>
      </w:r>
    </w:p>
    <w:p w14:paraId="3D6908AD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Co-authored</w:t>
      </w:r>
    </w:p>
    <w:p w14:paraId="017EB702" w14:textId="77777777" w:rsidR="00663F93" w:rsidRPr="00663F93" w:rsidRDefault="00663F93" w:rsidP="00663F93">
      <w:pPr>
        <w:pStyle w:val="ListParagraph"/>
        <w:numPr>
          <w:ilvl w:val="0"/>
          <w:numId w:val="19"/>
        </w:numPr>
        <w:ind w:left="567"/>
        <w:rPr>
          <w:rFonts w:ascii="Poppins" w:hAnsi="Poppins"/>
          <w:sz w:val="24"/>
          <w:szCs w:val="24"/>
        </w:rPr>
      </w:pPr>
      <w:r w:rsidRPr="00663F93">
        <w:rPr>
          <w:rFonts w:ascii="Poppins" w:hAnsi="Poppins"/>
          <w:sz w:val="24"/>
          <w:szCs w:val="24"/>
        </w:rPr>
        <w:t>Collaborated</w:t>
      </w:r>
    </w:p>
    <w:p w14:paraId="753F7940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Completed</w:t>
      </w:r>
    </w:p>
    <w:p w14:paraId="1F1B8EEE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Composed</w:t>
      </w:r>
    </w:p>
    <w:p w14:paraId="7F46F715" w14:textId="77777777" w:rsidR="00663F93" w:rsidRPr="00663F93" w:rsidRDefault="00663F93" w:rsidP="00663F93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395" w:lineRule="atLeast"/>
        <w:ind w:left="567"/>
        <w:textAlignment w:val="baseline"/>
        <w:rPr>
          <w:rFonts w:ascii="Poppins" w:hAnsi="Poppins"/>
          <w:color w:val="424242"/>
          <w:sz w:val="24"/>
          <w:szCs w:val="24"/>
        </w:rPr>
      </w:pPr>
      <w:r w:rsidRPr="00663F93">
        <w:rPr>
          <w:rFonts w:ascii="Poppins" w:hAnsi="Poppins"/>
          <w:color w:val="424242"/>
          <w:sz w:val="24"/>
          <w:szCs w:val="24"/>
        </w:rPr>
        <w:t>Conceived</w:t>
      </w:r>
    </w:p>
    <w:p w14:paraId="6E3FA3B7" w14:textId="77777777" w:rsidR="00663F93" w:rsidRPr="00663F93" w:rsidRDefault="00663F93" w:rsidP="00663F93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395" w:lineRule="atLeast"/>
        <w:ind w:left="567"/>
        <w:textAlignment w:val="baseline"/>
        <w:rPr>
          <w:rFonts w:ascii="Poppins" w:hAnsi="Poppins"/>
          <w:color w:val="424242"/>
          <w:sz w:val="24"/>
          <w:szCs w:val="24"/>
        </w:rPr>
      </w:pPr>
      <w:r w:rsidRPr="00663F93">
        <w:rPr>
          <w:rFonts w:ascii="Poppins" w:hAnsi="Poppins"/>
          <w:color w:val="424242"/>
          <w:sz w:val="24"/>
          <w:szCs w:val="24"/>
        </w:rPr>
        <w:lastRenderedPageBreak/>
        <w:t>Conserved</w:t>
      </w:r>
    </w:p>
    <w:p w14:paraId="1A78A7CE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Consolidated</w:t>
      </w:r>
    </w:p>
    <w:p w14:paraId="21CA5B49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Consulted</w:t>
      </w:r>
    </w:p>
    <w:p w14:paraId="499834F4" w14:textId="77777777" w:rsidR="00663F93" w:rsidRPr="00663F93" w:rsidRDefault="00663F93" w:rsidP="00663F93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395" w:lineRule="atLeast"/>
        <w:ind w:left="567"/>
        <w:textAlignment w:val="baseline"/>
        <w:rPr>
          <w:rFonts w:ascii="Poppins" w:hAnsi="Poppins"/>
          <w:color w:val="424242"/>
          <w:sz w:val="24"/>
          <w:szCs w:val="24"/>
        </w:rPr>
      </w:pPr>
      <w:r w:rsidRPr="00663F93">
        <w:rPr>
          <w:rFonts w:ascii="Poppins" w:hAnsi="Poppins"/>
          <w:color w:val="424242"/>
          <w:sz w:val="24"/>
          <w:szCs w:val="24"/>
        </w:rPr>
        <w:t>Controlled</w:t>
      </w:r>
    </w:p>
    <w:p w14:paraId="6F343F57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Converted</w:t>
      </w:r>
    </w:p>
    <w:p w14:paraId="426EF07B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Conveyed</w:t>
      </w:r>
    </w:p>
    <w:p w14:paraId="350C6C89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Convinced</w:t>
      </w:r>
    </w:p>
    <w:p w14:paraId="38AC930B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Coordinated</w:t>
      </w:r>
    </w:p>
    <w:p w14:paraId="4F91ED94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Corresponded</w:t>
      </w:r>
    </w:p>
    <w:p w14:paraId="2C5425C7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Counselled</w:t>
      </w:r>
    </w:p>
    <w:p w14:paraId="333A030F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Created</w:t>
      </w:r>
    </w:p>
    <w:p w14:paraId="53942007" w14:textId="1603F2BF" w:rsidR="00663F93" w:rsidRPr="00663F93" w:rsidRDefault="00663F93" w:rsidP="00663F93">
      <w:pPr>
        <w:pStyle w:val="ListParagraph"/>
        <w:numPr>
          <w:ilvl w:val="0"/>
          <w:numId w:val="19"/>
        </w:numPr>
        <w:ind w:left="567"/>
        <w:rPr>
          <w:rFonts w:ascii="Poppins" w:hAnsi="Poppins"/>
          <w:sz w:val="24"/>
          <w:szCs w:val="24"/>
        </w:rPr>
      </w:pPr>
      <w:r w:rsidRPr="00663F93">
        <w:rPr>
          <w:rFonts w:ascii="Poppins" w:hAnsi="Poppins"/>
          <w:sz w:val="24"/>
          <w:szCs w:val="24"/>
        </w:rPr>
        <w:t>Created</w:t>
      </w:r>
    </w:p>
    <w:p w14:paraId="749D949E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Critiqued</w:t>
      </w:r>
    </w:p>
    <w:p w14:paraId="5C5B56B3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Cultivated</w:t>
      </w:r>
    </w:p>
    <w:p w14:paraId="7BA6F209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Customized</w:t>
      </w:r>
    </w:p>
    <w:p w14:paraId="4EA04AD0" w14:textId="77777777" w:rsidR="00663F93" w:rsidRPr="00663F93" w:rsidRDefault="00663F93" w:rsidP="00663F93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395" w:lineRule="atLeast"/>
        <w:ind w:left="567"/>
        <w:textAlignment w:val="baseline"/>
        <w:rPr>
          <w:rFonts w:ascii="Poppins" w:hAnsi="Poppins"/>
          <w:color w:val="424242"/>
          <w:sz w:val="24"/>
          <w:szCs w:val="24"/>
        </w:rPr>
      </w:pPr>
      <w:r w:rsidRPr="00663F93">
        <w:rPr>
          <w:rFonts w:ascii="Poppins" w:hAnsi="Poppins"/>
          <w:color w:val="424242"/>
          <w:sz w:val="24"/>
          <w:szCs w:val="24"/>
        </w:rPr>
        <w:t>Debugged</w:t>
      </w:r>
    </w:p>
    <w:p w14:paraId="7662FE07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Decreased</w:t>
      </w:r>
    </w:p>
    <w:p w14:paraId="0E3D32BB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Deducted</w:t>
      </w:r>
    </w:p>
    <w:p w14:paraId="5CCFD5D9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Defined</w:t>
      </w:r>
    </w:p>
    <w:p w14:paraId="2C4BBC3A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Delivered</w:t>
      </w:r>
    </w:p>
    <w:p w14:paraId="167CFFF4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Demonstrated</w:t>
      </w:r>
    </w:p>
    <w:p w14:paraId="5473F0B5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Designed</w:t>
      </w:r>
    </w:p>
    <w:p w14:paraId="5F0D1B6F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Developed</w:t>
      </w:r>
    </w:p>
    <w:p w14:paraId="002ED1B3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Devised</w:t>
      </w:r>
    </w:p>
    <w:p w14:paraId="1F2F5E27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Diagnosed</w:t>
      </w:r>
    </w:p>
    <w:p w14:paraId="4837A5B5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Directed</w:t>
      </w:r>
    </w:p>
    <w:p w14:paraId="19DCE281" w14:textId="77777777" w:rsidR="00663F93" w:rsidRPr="00663F93" w:rsidRDefault="00663F93" w:rsidP="00663F93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395" w:lineRule="atLeast"/>
        <w:ind w:left="567"/>
        <w:textAlignment w:val="baseline"/>
        <w:rPr>
          <w:rFonts w:ascii="Poppins" w:hAnsi="Poppins"/>
          <w:color w:val="424242"/>
          <w:sz w:val="24"/>
          <w:szCs w:val="24"/>
        </w:rPr>
      </w:pPr>
      <w:r w:rsidRPr="00663F93">
        <w:rPr>
          <w:rFonts w:ascii="Poppins" w:hAnsi="Poppins"/>
          <w:color w:val="424242"/>
          <w:sz w:val="24"/>
          <w:szCs w:val="24"/>
        </w:rPr>
        <w:t>Directed</w:t>
      </w:r>
    </w:p>
    <w:p w14:paraId="49EA28DC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Discovered</w:t>
      </w:r>
    </w:p>
    <w:p w14:paraId="372E4A07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Documented</w:t>
      </w:r>
    </w:p>
    <w:p w14:paraId="05DABAAD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Earned</w:t>
      </w:r>
    </w:p>
    <w:p w14:paraId="333820F1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Edited</w:t>
      </w:r>
    </w:p>
    <w:p w14:paraId="0B5489D5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Educated</w:t>
      </w:r>
    </w:p>
    <w:p w14:paraId="45386068" w14:textId="77777777" w:rsidR="00663F93" w:rsidRPr="00663F93" w:rsidRDefault="00663F93" w:rsidP="00663F93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395" w:lineRule="atLeast"/>
        <w:ind w:left="567"/>
        <w:textAlignment w:val="baseline"/>
        <w:rPr>
          <w:rFonts w:ascii="Poppins" w:hAnsi="Poppins"/>
          <w:color w:val="424242"/>
          <w:sz w:val="24"/>
          <w:szCs w:val="24"/>
        </w:rPr>
      </w:pPr>
      <w:r w:rsidRPr="00663F93">
        <w:rPr>
          <w:rFonts w:ascii="Poppins" w:hAnsi="Poppins"/>
          <w:color w:val="424242"/>
          <w:sz w:val="24"/>
          <w:szCs w:val="24"/>
        </w:rPr>
        <w:t>Eliminated</w:t>
      </w:r>
    </w:p>
    <w:p w14:paraId="1ED7602F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Enabled</w:t>
      </w:r>
    </w:p>
    <w:p w14:paraId="47919BDA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Engineered</w:t>
      </w:r>
    </w:p>
    <w:p w14:paraId="3814DD8D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Enhanced</w:t>
      </w:r>
    </w:p>
    <w:p w14:paraId="13843E85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Established</w:t>
      </w:r>
    </w:p>
    <w:p w14:paraId="535F350E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Evaluated</w:t>
      </w:r>
    </w:p>
    <w:p w14:paraId="06833188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Examined</w:t>
      </w:r>
    </w:p>
    <w:p w14:paraId="720FE0E8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lastRenderedPageBreak/>
        <w:t>Exceeded</w:t>
      </w:r>
    </w:p>
    <w:p w14:paraId="66340E74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Executed</w:t>
      </w:r>
    </w:p>
    <w:p w14:paraId="761B60D0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Expanded</w:t>
      </w:r>
    </w:p>
    <w:p w14:paraId="135E0241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Expedited</w:t>
      </w:r>
    </w:p>
    <w:p w14:paraId="5FA8F5A6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Explored</w:t>
      </w:r>
    </w:p>
    <w:p w14:paraId="6FE4CCAD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Facilitated</w:t>
      </w:r>
    </w:p>
    <w:p w14:paraId="378CEDDA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Fielded</w:t>
      </w:r>
    </w:p>
    <w:p w14:paraId="348D9857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Forecasted</w:t>
      </w:r>
    </w:p>
    <w:p w14:paraId="332B8A5E" w14:textId="77777777" w:rsidR="00663F93" w:rsidRPr="00663F93" w:rsidRDefault="00663F93" w:rsidP="00663F93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395" w:lineRule="atLeast"/>
        <w:ind w:left="567"/>
        <w:textAlignment w:val="baseline"/>
        <w:rPr>
          <w:rFonts w:ascii="Poppins" w:hAnsi="Poppins"/>
          <w:color w:val="424242"/>
          <w:sz w:val="24"/>
          <w:szCs w:val="24"/>
        </w:rPr>
      </w:pPr>
      <w:r w:rsidRPr="00663F93">
        <w:rPr>
          <w:rFonts w:ascii="Poppins" w:hAnsi="Poppins"/>
          <w:color w:val="424242"/>
          <w:sz w:val="24"/>
          <w:szCs w:val="24"/>
        </w:rPr>
        <w:t>Forged</w:t>
      </w:r>
    </w:p>
    <w:p w14:paraId="28680301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Formalized</w:t>
      </w:r>
    </w:p>
    <w:p w14:paraId="39480273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Formed</w:t>
      </w:r>
    </w:p>
    <w:p w14:paraId="1A92BB63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Formulated</w:t>
      </w:r>
    </w:p>
    <w:p w14:paraId="44FF8773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Fostered</w:t>
      </w:r>
    </w:p>
    <w:p w14:paraId="19FC22F1" w14:textId="77777777" w:rsidR="00663F93" w:rsidRPr="00663F93" w:rsidRDefault="00663F93" w:rsidP="00663F93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395" w:lineRule="atLeast"/>
        <w:ind w:left="567"/>
        <w:textAlignment w:val="baseline"/>
        <w:rPr>
          <w:rFonts w:ascii="Poppins" w:hAnsi="Poppins"/>
          <w:color w:val="424242"/>
          <w:sz w:val="24"/>
          <w:szCs w:val="24"/>
        </w:rPr>
      </w:pPr>
      <w:r w:rsidRPr="00663F93">
        <w:rPr>
          <w:rFonts w:ascii="Poppins" w:hAnsi="Poppins"/>
          <w:color w:val="424242"/>
          <w:sz w:val="24"/>
          <w:szCs w:val="24"/>
        </w:rPr>
        <w:t>Fostered</w:t>
      </w:r>
    </w:p>
    <w:p w14:paraId="78D53B0F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Founded</w:t>
      </w:r>
    </w:p>
    <w:p w14:paraId="48849621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Furthered</w:t>
      </w:r>
    </w:p>
    <w:p w14:paraId="21804962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Gained</w:t>
      </w:r>
    </w:p>
    <w:p w14:paraId="518BF377" w14:textId="77777777" w:rsidR="00663F93" w:rsidRPr="00663F93" w:rsidRDefault="00663F93" w:rsidP="00663F93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395" w:lineRule="atLeast"/>
        <w:ind w:left="567"/>
        <w:textAlignment w:val="baseline"/>
        <w:rPr>
          <w:rFonts w:ascii="Poppins" w:hAnsi="Poppins"/>
          <w:color w:val="424242"/>
          <w:sz w:val="24"/>
          <w:szCs w:val="24"/>
        </w:rPr>
      </w:pPr>
      <w:r w:rsidRPr="00663F93">
        <w:rPr>
          <w:rFonts w:ascii="Poppins" w:hAnsi="Poppins"/>
          <w:color w:val="424242"/>
          <w:sz w:val="24"/>
          <w:szCs w:val="24"/>
        </w:rPr>
        <w:t>Galvanized</w:t>
      </w:r>
    </w:p>
    <w:p w14:paraId="01080549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Generated</w:t>
      </w:r>
    </w:p>
    <w:p w14:paraId="690402CF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Guided</w:t>
      </w:r>
    </w:p>
    <w:p w14:paraId="59ECBE9D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Headed</w:t>
      </w:r>
    </w:p>
    <w:p w14:paraId="6A59757C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Hired</w:t>
      </w:r>
    </w:p>
    <w:p w14:paraId="77BC5B6D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Identified</w:t>
      </w:r>
    </w:p>
    <w:p w14:paraId="100C5585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Illustrated</w:t>
      </w:r>
    </w:p>
    <w:p w14:paraId="4439789A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Implemented</w:t>
      </w:r>
    </w:p>
    <w:p w14:paraId="6BD48901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Improved</w:t>
      </w:r>
    </w:p>
    <w:p w14:paraId="2A41C611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Incorporated</w:t>
      </w:r>
    </w:p>
    <w:p w14:paraId="3858391E" w14:textId="77777777" w:rsidR="00663F93" w:rsidRPr="00663F93" w:rsidRDefault="00663F93" w:rsidP="00663F93">
      <w:pPr>
        <w:pStyle w:val="ListParagraph"/>
        <w:numPr>
          <w:ilvl w:val="0"/>
          <w:numId w:val="19"/>
        </w:numPr>
        <w:ind w:left="567"/>
        <w:rPr>
          <w:rFonts w:ascii="Poppins" w:hAnsi="Poppins"/>
          <w:sz w:val="24"/>
          <w:szCs w:val="24"/>
        </w:rPr>
      </w:pPr>
      <w:r w:rsidRPr="00663F93">
        <w:rPr>
          <w:rFonts w:ascii="Poppins" w:hAnsi="Poppins"/>
          <w:sz w:val="24"/>
          <w:szCs w:val="24"/>
        </w:rPr>
        <w:t>Increased</w:t>
      </w:r>
    </w:p>
    <w:p w14:paraId="2B93FD8E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Influenced</w:t>
      </w:r>
    </w:p>
    <w:p w14:paraId="40D186E3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Informed</w:t>
      </w:r>
    </w:p>
    <w:p w14:paraId="41307C7F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Initiated</w:t>
      </w:r>
    </w:p>
    <w:p w14:paraId="2CB10530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Inspired</w:t>
      </w:r>
    </w:p>
    <w:p w14:paraId="1E20CE7E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Instituted</w:t>
      </w:r>
    </w:p>
    <w:p w14:paraId="6B9E7942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Integrated</w:t>
      </w:r>
    </w:p>
    <w:p w14:paraId="1C945BC1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Interpreted</w:t>
      </w:r>
    </w:p>
    <w:p w14:paraId="0290C9A4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Introduced</w:t>
      </w:r>
    </w:p>
    <w:p w14:paraId="61476EF6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Investigated</w:t>
      </w:r>
    </w:p>
    <w:p w14:paraId="0C78CCBF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Launched</w:t>
      </w:r>
    </w:p>
    <w:p w14:paraId="4801EF45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Lessened</w:t>
      </w:r>
    </w:p>
    <w:p w14:paraId="0D44F945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lastRenderedPageBreak/>
        <w:t>Lifted</w:t>
      </w:r>
    </w:p>
    <w:p w14:paraId="2A1B7F52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Lobbied</w:t>
      </w:r>
    </w:p>
    <w:p w14:paraId="7BF0298D" w14:textId="77777777" w:rsidR="00663F93" w:rsidRPr="00663F93" w:rsidRDefault="00663F93" w:rsidP="00663F93">
      <w:pPr>
        <w:pStyle w:val="ListParagraph"/>
        <w:numPr>
          <w:ilvl w:val="0"/>
          <w:numId w:val="19"/>
        </w:numPr>
        <w:ind w:left="567"/>
        <w:rPr>
          <w:rFonts w:ascii="Poppins" w:hAnsi="Poppins"/>
          <w:sz w:val="24"/>
          <w:szCs w:val="24"/>
        </w:rPr>
      </w:pPr>
      <w:r w:rsidRPr="00663F93">
        <w:rPr>
          <w:rFonts w:ascii="Poppins" w:hAnsi="Poppins"/>
          <w:sz w:val="24"/>
          <w:szCs w:val="24"/>
        </w:rPr>
        <w:t>Managed</w:t>
      </w:r>
    </w:p>
    <w:p w14:paraId="47771257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Mapped</w:t>
      </w:r>
    </w:p>
    <w:p w14:paraId="3E0760DB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Maximized</w:t>
      </w:r>
    </w:p>
    <w:p w14:paraId="3C1B95D0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Measured</w:t>
      </w:r>
    </w:p>
    <w:p w14:paraId="094F27C1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Mentored</w:t>
      </w:r>
    </w:p>
    <w:p w14:paraId="10FC1744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Merged</w:t>
      </w:r>
    </w:p>
    <w:p w14:paraId="32153E95" w14:textId="77777777" w:rsidR="00663F93" w:rsidRPr="00663F93" w:rsidRDefault="00663F93" w:rsidP="00663F93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395" w:lineRule="atLeast"/>
        <w:ind w:left="567"/>
        <w:textAlignment w:val="baseline"/>
        <w:rPr>
          <w:rFonts w:ascii="Poppins" w:hAnsi="Poppins"/>
          <w:color w:val="424242"/>
          <w:sz w:val="24"/>
          <w:szCs w:val="24"/>
        </w:rPr>
      </w:pPr>
      <w:r w:rsidRPr="00663F93">
        <w:rPr>
          <w:rFonts w:ascii="Poppins" w:hAnsi="Poppins"/>
          <w:color w:val="424242"/>
          <w:sz w:val="24"/>
          <w:szCs w:val="24"/>
        </w:rPr>
        <w:t>Merged</w:t>
      </w:r>
    </w:p>
    <w:p w14:paraId="740E9A6A" w14:textId="77777777" w:rsidR="00663F93" w:rsidRPr="00663F93" w:rsidRDefault="00663F93" w:rsidP="00663F93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395" w:lineRule="atLeast"/>
        <w:ind w:left="567"/>
        <w:textAlignment w:val="baseline"/>
        <w:rPr>
          <w:rFonts w:ascii="Poppins" w:hAnsi="Poppins"/>
          <w:color w:val="424242"/>
          <w:sz w:val="24"/>
          <w:szCs w:val="24"/>
        </w:rPr>
      </w:pPr>
      <w:r w:rsidRPr="00663F93">
        <w:rPr>
          <w:rFonts w:ascii="Poppins" w:hAnsi="Poppins"/>
          <w:color w:val="424242"/>
          <w:sz w:val="24"/>
          <w:szCs w:val="24"/>
        </w:rPr>
        <w:t>Minimized</w:t>
      </w:r>
    </w:p>
    <w:p w14:paraId="6F46CEDD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Mobilized</w:t>
      </w:r>
    </w:p>
    <w:p w14:paraId="0A7AE5F4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Modified</w:t>
      </w:r>
    </w:p>
    <w:p w14:paraId="27D48A3F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Motivated</w:t>
      </w:r>
    </w:p>
    <w:p w14:paraId="1FC86D1A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Navigated</w:t>
      </w:r>
    </w:p>
    <w:p w14:paraId="670E4C98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Negotiated</w:t>
      </w:r>
    </w:p>
    <w:p w14:paraId="6FD43C3F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Operated</w:t>
      </w:r>
    </w:p>
    <w:p w14:paraId="3C181D65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Orchestrated</w:t>
      </w:r>
    </w:p>
    <w:p w14:paraId="042C83BC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Organized</w:t>
      </w:r>
    </w:p>
    <w:p w14:paraId="3AC6872F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Outpaced</w:t>
      </w:r>
    </w:p>
    <w:p w14:paraId="6D3CDF47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Outperformed</w:t>
      </w:r>
    </w:p>
    <w:p w14:paraId="534E9264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Overhauled</w:t>
      </w:r>
    </w:p>
    <w:p w14:paraId="0852D9E0" w14:textId="77777777" w:rsidR="00663F93" w:rsidRPr="00663F93" w:rsidRDefault="00663F93" w:rsidP="00663F93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395" w:lineRule="atLeast"/>
        <w:ind w:left="567"/>
        <w:textAlignment w:val="baseline"/>
        <w:rPr>
          <w:rFonts w:ascii="Poppins" w:hAnsi="Poppins"/>
          <w:color w:val="424242"/>
          <w:sz w:val="24"/>
          <w:szCs w:val="24"/>
        </w:rPr>
      </w:pPr>
      <w:r w:rsidRPr="00663F93">
        <w:rPr>
          <w:rFonts w:ascii="Poppins" w:hAnsi="Poppins"/>
          <w:color w:val="424242"/>
          <w:sz w:val="24"/>
          <w:szCs w:val="24"/>
        </w:rPr>
        <w:t>Overhauled</w:t>
      </w:r>
    </w:p>
    <w:p w14:paraId="6D7D2E27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Oversaw</w:t>
      </w:r>
    </w:p>
    <w:p w14:paraId="76608ED1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Partnered</w:t>
      </w:r>
    </w:p>
    <w:p w14:paraId="7153E37B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Persuaded</w:t>
      </w:r>
    </w:p>
    <w:p w14:paraId="3A4AD3C1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Pioneered</w:t>
      </w:r>
    </w:p>
    <w:p w14:paraId="1B2B6970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Planned</w:t>
      </w:r>
    </w:p>
    <w:p w14:paraId="6B78A9DA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Produced</w:t>
      </w:r>
    </w:p>
    <w:p w14:paraId="0F190AEE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Programmed</w:t>
      </w:r>
    </w:p>
    <w:p w14:paraId="4EC51451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Promoted</w:t>
      </w:r>
    </w:p>
    <w:p w14:paraId="79A948AE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Publicized</w:t>
      </w:r>
    </w:p>
    <w:p w14:paraId="6E563292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Qualified</w:t>
      </w:r>
    </w:p>
    <w:p w14:paraId="7BDEF283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Quantified</w:t>
      </w:r>
    </w:p>
    <w:p w14:paraId="330A85F3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ab/>
        <w:t>Reached</w:t>
      </w:r>
    </w:p>
    <w:p w14:paraId="35C18695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Reconciled</w:t>
      </w:r>
    </w:p>
    <w:p w14:paraId="5C54CAA8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Recruited</w:t>
      </w:r>
    </w:p>
    <w:p w14:paraId="3BEF88A4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Redesigned</w:t>
      </w:r>
    </w:p>
    <w:p w14:paraId="633AE89A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Reduced</w:t>
      </w:r>
    </w:p>
    <w:p w14:paraId="65FA5600" w14:textId="77777777" w:rsidR="00663F93" w:rsidRPr="00663F93" w:rsidRDefault="00663F93" w:rsidP="00663F93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395" w:lineRule="atLeast"/>
        <w:ind w:left="567"/>
        <w:textAlignment w:val="baseline"/>
        <w:rPr>
          <w:rFonts w:ascii="Poppins" w:hAnsi="Poppins"/>
          <w:color w:val="424242"/>
          <w:sz w:val="24"/>
          <w:szCs w:val="24"/>
        </w:rPr>
      </w:pPr>
      <w:r w:rsidRPr="00663F93">
        <w:rPr>
          <w:rFonts w:ascii="Poppins" w:hAnsi="Poppins"/>
          <w:color w:val="424242"/>
          <w:sz w:val="24"/>
          <w:szCs w:val="24"/>
        </w:rPr>
        <w:t>Reduced</w:t>
      </w:r>
    </w:p>
    <w:p w14:paraId="4FC23A15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lastRenderedPageBreak/>
        <w:t>Refined</w:t>
      </w:r>
    </w:p>
    <w:p w14:paraId="693B09AC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Refocused</w:t>
      </w:r>
    </w:p>
    <w:p w14:paraId="18EF07B8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 xml:space="preserve"> </w:t>
      </w: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ab/>
        <w:t>Regulated</w:t>
      </w:r>
    </w:p>
    <w:p w14:paraId="2507D777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Rehabilitated</w:t>
      </w:r>
    </w:p>
    <w:p w14:paraId="38E1BDDB" w14:textId="77777777" w:rsidR="00663F93" w:rsidRPr="00663F93" w:rsidRDefault="00663F93" w:rsidP="00663F93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395" w:lineRule="atLeast"/>
        <w:ind w:left="567"/>
        <w:textAlignment w:val="baseline"/>
        <w:rPr>
          <w:rFonts w:ascii="Poppins" w:hAnsi="Poppins"/>
          <w:color w:val="424242"/>
          <w:sz w:val="24"/>
          <w:szCs w:val="24"/>
        </w:rPr>
      </w:pPr>
      <w:r w:rsidRPr="00663F93">
        <w:rPr>
          <w:rFonts w:ascii="Poppins" w:hAnsi="Poppins"/>
          <w:color w:val="424242"/>
          <w:sz w:val="24"/>
          <w:szCs w:val="24"/>
        </w:rPr>
        <w:t>Rejuvenated</w:t>
      </w:r>
    </w:p>
    <w:p w14:paraId="473D5B4A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Remodelled</w:t>
      </w:r>
    </w:p>
    <w:p w14:paraId="17E412D5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Reorganized</w:t>
      </w:r>
    </w:p>
    <w:p w14:paraId="23B32CE7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Replaced</w:t>
      </w:r>
    </w:p>
    <w:p w14:paraId="2BCE6440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Resolved</w:t>
      </w:r>
    </w:p>
    <w:p w14:paraId="51D6346A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Restructured</w:t>
      </w:r>
    </w:p>
    <w:p w14:paraId="6DAB7DF8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Revamped</w:t>
      </w:r>
    </w:p>
    <w:p w14:paraId="670C9637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Reviewed</w:t>
      </w:r>
    </w:p>
    <w:p w14:paraId="68EBB763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Revitalized</w:t>
      </w:r>
    </w:p>
    <w:p w14:paraId="35E73106" w14:textId="77777777" w:rsidR="00663F93" w:rsidRPr="00663F93" w:rsidRDefault="00663F93" w:rsidP="00663F93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395" w:lineRule="atLeast"/>
        <w:ind w:left="567"/>
        <w:textAlignment w:val="baseline"/>
        <w:rPr>
          <w:rFonts w:ascii="Poppins" w:hAnsi="Poppins"/>
          <w:color w:val="424242"/>
          <w:sz w:val="24"/>
          <w:szCs w:val="24"/>
        </w:rPr>
      </w:pPr>
      <w:r w:rsidRPr="00663F93">
        <w:rPr>
          <w:rFonts w:ascii="Poppins" w:hAnsi="Poppins"/>
          <w:color w:val="424242"/>
          <w:sz w:val="24"/>
          <w:szCs w:val="24"/>
        </w:rPr>
        <w:t>Saved</w:t>
      </w:r>
    </w:p>
    <w:p w14:paraId="015087C7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Secured</w:t>
      </w:r>
    </w:p>
    <w:p w14:paraId="0975938B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Shaped</w:t>
      </w:r>
    </w:p>
    <w:p w14:paraId="7EAA0273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Showcased</w:t>
      </w:r>
    </w:p>
    <w:p w14:paraId="5B2D0201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Simplified</w:t>
      </w:r>
    </w:p>
    <w:p w14:paraId="68B2CB22" w14:textId="77777777" w:rsidR="00663F93" w:rsidRPr="00663F93" w:rsidRDefault="00663F93" w:rsidP="00663F93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395" w:lineRule="atLeast"/>
        <w:ind w:left="567"/>
        <w:textAlignment w:val="baseline"/>
        <w:rPr>
          <w:rFonts w:ascii="Poppins" w:hAnsi="Poppins"/>
          <w:color w:val="424242"/>
          <w:sz w:val="24"/>
          <w:szCs w:val="24"/>
        </w:rPr>
      </w:pPr>
      <w:r w:rsidRPr="00663F93">
        <w:rPr>
          <w:rFonts w:ascii="Poppins" w:hAnsi="Poppins"/>
          <w:color w:val="424242"/>
          <w:sz w:val="24"/>
          <w:szCs w:val="24"/>
        </w:rPr>
        <w:t>Simplified</w:t>
      </w:r>
    </w:p>
    <w:p w14:paraId="2E27D156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Spearheaded</w:t>
      </w:r>
    </w:p>
    <w:p w14:paraId="555E4C71" w14:textId="11BCAEFF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Standardized</w:t>
      </w:r>
    </w:p>
    <w:p w14:paraId="1DA7608C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Stimulated</w:t>
      </w:r>
    </w:p>
    <w:p w14:paraId="392F9800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Streamlined</w:t>
      </w:r>
    </w:p>
    <w:p w14:paraId="49E6284B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Strengthened</w:t>
      </w:r>
    </w:p>
    <w:p w14:paraId="1DA49D97" w14:textId="77777777" w:rsidR="00663F93" w:rsidRPr="00663F93" w:rsidRDefault="00663F93" w:rsidP="00663F93">
      <w:pPr>
        <w:pStyle w:val="ListParagraph"/>
        <w:numPr>
          <w:ilvl w:val="0"/>
          <w:numId w:val="19"/>
        </w:numPr>
        <w:ind w:left="567"/>
        <w:rPr>
          <w:rFonts w:ascii="Poppins" w:hAnsi="Poppins"/>
          <w:sz w:val="24"/>
          <w:szCs w:val="24"/>
        </w:rPr>
      </w:pPr>
      <w:r w:rsidRPr="00663F93">
        <w:rPr>
          <w:rFonts w:ascii="Poppins" w:hAnsi="Poppins"/>
          <w:sz w:val="24"/>
          <w:szCs w:val="24"/>
        </w:rPr>
        <w:t>Studied</w:t>
      </w:r>
    </w:p>
    <w:p w14:paraId="4F3E6340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Succeeded</w:t>
      </w:r>
    </w:p>
    <w:p w14:paraId="27726D56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Supervised</w:t>
      </w:r>
    </w:p>
    <w:p w14:paraId="08EB3648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Surpassed</w:t>
      </w:r>
    </w:p>
    <w:p w14:paraId="428E2A51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Surveyed</w:t>
      </w:r>
    </w:p>
    <w:p w14:paraId="62FA4E2C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Sustained</w:t>
      </w:r>
    </w:p>
    <w:p w14:paraId="3795EBA4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Targeted</w:t>
      </w:r>
    </w:p>
    <w:p w14:paraId="0D7DBD83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Taught</w:t>
      </w:r>
    </w:p>
    <w:p w14:paraId="2BDBF048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Tested</w:t>
      </w:r>
    </w:p>
    <w:p w14:paraId="2F9DBBA5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Tracked</w:t>
      </w:r>
    </w:p>
    <w:p w14:paraId="51347957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Trained</w:t>
      </w:r>
    </w:p>
    <w:p w14:paraId="7DA88FF4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Transformed</w:t>
      </w:r>
    </w:p>
    <w:p w14:paraId="249EFA07" w14:textId="77777777" w:rsidR="00663F93" w:rsidRPr="00663F93" w:rsidRDefault="00663F93" w:rsidP="00663F93">
      <w:pPr>
        <w:pStyle w:val="ListParagraph"/>
        <w:numPr>
          <w:ilvl w:val="0"/>
          <w:numId w:val="19"/>
        </w:numPr>
        <w:spacing w:after="0"/>
        <w:ind w:left="567"/>
        <w:rPr>
          <w:rFonts w:ascii="Poppins" w:hAnsi="Poppins"/>
          <w:sz w:val="24"/>
          <w:szCs w:val="24"/>
        </w:rPr>
      </w:pPr>
      <w:r w:rsidRPr="00663F93">
        <w:rPr>
          <w:rFonts w:ascii="Poppins" w:hAnsi="Poppins"/>
          <w:sz w:val="24"/>
          <w:szCs w:val="24"/>
        </w:rPr>
        <w:t>Trimmed</w:t>
      </w:r>
    </w:p>
    <w:p w14:paraId="01EA9A31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Unified</w:t>
      </w:r>
    </w:p>
    <w:p w14:paraId="2029ED65" w14:textId="77777777" w:rsidR="00663F93" w:rsidRPr="00663F93" w:rsidRDefault="00663F93" w:rsidP="00663F93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395" w:lineRule="atLeast"/>
        <w:ind w:left="567"/>
        <w:textAlignment w:val="baseline"/>
        <w:rPr>
          <w:rFonts w:ascii="Poppins" w:hAnsi="Poppins"/>
          <w:color w:val="424242"/>
          <w:sz w:val="24"/>
          <w:szCs w:val="24"/>
        </w:rPr>
      </w:pPr>
      <w:r w:rsidRPr="00663F93">
        <w:rPr>
          <w:rFonts w:ascii="Poppins" w:hAnsi="Poppins"/>
          <w:color w:val="424242"/>
          <w:sz w:val="24"/>
          <w:szCs w:val="24"/>
        </w:rPr>
        <w:t>Unified</w:t>
      </w:r>
    </w:p>
    <w:p w14:paraId="0384F9E3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lastRenderedPageBreak/>
        <w:t>United</w:t>
      </w:r>
    </w:p>
    <w:p w14:paraId="1F733ACE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Updated</w:t>
      </w:r>
    </w:p>
    <w:p w14:paraId="7D2248DE" w14:textId="788F12C8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Upgraded</w:t>
      </w:r>
    </w:p>
    <w:p w14:paraId="275259D2" w14:textId="77777777" w:rsidR="00663F93" w:rsidRPr="00663F93" w:rsidRDefault="00663F93" w:rsidP="00663F93">
      <w:pPr>
        <w:numPr>
          <w:ilvl w:val="0"/>
          <w:numId w:val="19"/>
        </w:numPr>
        <w:spacing w:after="0" w:line="384" w:lineRule="atLeast"/>
        <w:ind w:left="567"/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</w:pPr>
      <w:r w:rsidRPr="00663F93">
        <w:rPr>
          <w:rFonts w:ascii="Poppins" w:eastAsia="Times New Roman" w:hAnsi="Poppins" w:cs="Times New Roman"/>
          <w:color w:val="333333"/>
          <w:sz w:val="24"/>
          <w:szCs w:val="24"/>
          <w:lang w:eastAsia="en-GB"/>
        </w:rPr>
        <w:t>Yielded</w:t>
      </w:r>
    </w:p>
    <w:sectPr w:rsidR="00663F93" w:rsidRPr="00663F93" w:rsidSect="009D37BB">
      <w:pgSz w:w="11906" w:h="16838"/>
      <w:pgMar w:top="709" w:right="566" w:bottom="709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F242F"/>
    <w:multiLevelType w:val="multilevel"/>
    <w:tmpl w:val="BA2E1EB0"/>
    <w:lvl w:ilvl="0">
      <w:start w:val="16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6A123F"/>
    <w:multiLevelType w:val="hybridMultilevel"/>
    <w:tmpl w:val="C6AEA5C2"/>
    <w:lvl w:ilvl="0" w:tplc="85129E3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10C03F76"/>
    <w:multiLevelType w:val="multilevel"/>
    <w:tmpl w:val="903CB234"/>
    <w:lvl w:ilvl="0">
      <w:start w:val="6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D05969"/>
    <w:multiLevelType w:val="multilevel"/>
    <w:tmpl w:val="C58E61C6"/>
    <w:lvl w:ilvl="0">
      <w:start w:val="1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9935C57"/>
    <w:multiLevelType w:val="multilevel"/>
    <w:tmpl w:val="8C201820"/>
    <w:lvl w:ilvl="0">
      <w:start w:val="14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EAA0734"/>
    <w:multiLevelType w:val="multilevel"/>
    <w:tmpl w:val="12162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35770D2"/>
    <w:multiLevelType w:val="multilevel"/>
    <w:tmpl w:val="D0F00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A527FA"/>
    <w:multiLevelType w:val="multilevel"/>
    <w:tmpl w:val="BBECD8DC"/>
    <w:lvl w:ilvl="0">
      <w:start w:val="17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2D4366B"/>
    <w:multiLevelType w:val="multilevel"/>
    <w:tmpl w:val="CD0249C8"/>
    <w:lvl w:ilvl="0">
      <w:start w:val="8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0443CEE"/>
    <w:multiLevelType w:val="multilevel"/>
    <w:tmpl w:val="82EE5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3D22075"/>
    <w:multiLevelType w:val="multilevel"/>
    <w:tmpl w:val="A1CA546E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A26578A"/>
    <w:multiLevelType w:val="multilevel"/>
    <w:tmpl w:val="0A8CE6BC"/>
    <w:lvl w:ilvl="0">
      <w:start w:val="10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2054941"/>
    <w:multiLevelType w:val="multilevel"/>
    <w:tmpl w:val="F3386E26"/>
    <w:lvl w:ilvl="0">
      <w:start w:val="3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4DA79DE"/>
    <w:multiLevelType w:val="multilevel"/>
    <w:tmpl w:val="06961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8D11532"/>
    <w:multiLevelType w:val="multilevel"/>
    <w:tmpl w:val="8B4EB4FE"/>
    <w:lvl w:ilvl="0">
      <w:start w:val="1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E231CE2"/>
    <w:multiLevelType w:val="hybridMultilevel"/>
    <w:tmpl w:val="AE2070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A4A01CEC">
      <w:numFmt w:val="bullet"/>
      <w:lvlText w:val="-"/>
      <w:lvlJc w:val="left"/>
      <w:pPr>
        <w:ind w:left="1440" w:hanging="360"/>
      </w:pPr>
      <w:rPr>
        <w:rFonts w:ascii="Poppins" w:eastAsia="MS Mincho" w:hAnsi="Poppins" w:cs="Poppins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E931A9"/>
    <w:multiLevelType w:val="multilevel"/>
    <w:tmpl w:val="BC827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C100124"/>
    <w:multiLevelType w:val="multilevel"/>
    <w:tmpl w:val="F2A42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B8862B8"/>
    <w:multiLevelType w:val="multilevel"/>
    <w:tmpl w:val="D7C416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BA37D73"/>
    <w:multiLevelType w:val="multilevel"/>
    <w:tmpl w:val="0694C170"/>
    <w:lvl w:ilvl="0">
      <w:start w:val="4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8"/>
  </w:num>
  <w:num w:numId="2">
    <w:abstractNumId w:val="10"/>
  </w:num>
  <w:num w:numId="3">
    <w:abstractNumId w:val="12"/>
  </w:num>
  <w:num w:numId="4">
    <w:abstractNumId w:val="19"/>
  </w:num>
  <w:num w:numId="5">
    <w:abstractNumId w:val="2"/>
  </w:num>
  <w:num w:numId="6">
    <w:abstractNumId w:val="8"/>
  </w:num>
  <w:num w:numId="7">
    <w:abstractNumId w:val="11"/>
  </w:num>
  <w:num w:numId="8">
    <w:abstractNumId w:val="14"/>
  </w:num>
  <w:num w:numId="9">
    <w:abstractNumId w:val="3"/>
  </w:num>
  <w:num w:numId="10">
    <w:abstractNumId w:val="4"/>
  </w:num>
  <w:num w:numId="11">
    <w:abstractNumId w:val="0"/>
  </w:num>
  <w:num w:numId="12">
    <w:abstractNumId w:val="7"/>
  </w:num>
  <w:num w:numId="13">
    <w:abstractNumId w:val="17"/>
  </w:num>
  <w:num w:numId="14">
    <w:abstractNumId w:val="6"/>
  </w:num>
  <w:num w:numId="15">
    <w:abstractNumId w:val="9"/>
  </w:num>
  <w:num w:numId="16">
    <w:abstractNumId w:val="16"/>
  </w:num>
  <w:num w:numId="17">
    <w:abstractNumId w:val="13"/>
  </w:num>
  <w:num w:numId="18">
    <w:abstractNumId w:val="5"/>
  </w:num>
  <w:num w:numId="19">
    <w:abstractNumId w:val="15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2NjY1NjUzNjA2tDRT0lEKTi0uzszPAykwrgUAol26zSwAAAA="/>
  </w:docVars>
  <w:rsids>
    <w:rsidRoot w:val="00ED7BF7"/>
    <w:rsid w:val="00245542"/>
    <w:rsid w:val="002A463D"/>
    <w:rsid w:val="00541033"/>
    <w:rsid w:val="00663F93"/>
    <w:rsid w:val="008C3438"/>
    <w:rsid w:val="009D37BB"/>
    <w:rsid w:val="00A255E7"/>
    <w:rsid w:val="00B720F4"/>
    <w:rsid w:val="00E9145D"/>
    <w:rsid w:val="00E946A5"/>
    <w:rsid w:val="00ED7BF7"/>
    <w:rsid w:val="00F13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79A01C"/>
  <w15:chartTrackingRefBased/>
  <w15:docId w15:val="{E4077DE8-12DD-42CF-AD88-85771E427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D7BF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D7B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D7BF7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ED7B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D7BF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ED7BF7"/>
    <w:rPr>
      <w:b/>
      <w:bCs/>
    </w:rPr>
  </w:style>
  <w:style w:type="character" w:styleId="Emphasis">
    <w:name w:val="Emphasis"/>
    <w:basedOn w:val="DefaultParagraphFont"/>
    <w:uiPriority w:val="20"/>
    <w:qFormat/>
    <w:rsid w:val="00ED7BF7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7B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7BF7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rsid w:val="00ED7BF7"/>
    <w:pPr>
      <w:suppressAutoHyphens/>
      <w:autoSpaceDN w:val="0"/>
      <w:spacing w:after="0" w:line="240" w:lineRule="auto"/>
      <w:textAlignment w:val="baseline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PlainTextChar">
    <w:name w:val="Plain Text Char"/>
    <w:basedOn w:val="DefaultParagraphFont"/>
    <w:link w:val="PlainText"/>
    <w:rsid w:val="00ED7BF7"/>
    <w:rPr>
      <w:rFonts w:ascii="Courier New" w:eastAsia="Times New Roman" w:hAnsi="Courier New" w:cs="Courier New"/>
      <w:sz w:val="20"/>
      <w:szCs w:val="20"/>
      <w:lang w:eastAsia="en-GB"/>
    </w:rPr>
  </w:style>
  <w:style w:type="table" w:styleId="TableGrid">
    <w:name w:val="Table Grid"/>
    <w:basedOn w:val="TableNormal"/>
    <w:rsid w:val="00ED7BF7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455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67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9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66687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29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36307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3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47726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40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74763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6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40329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46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103890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16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913534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14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603494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7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354734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88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361157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86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716649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1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55688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89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90</Words>
  <Characters>165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 John</dc:creator>
  <cp:keywords/>
  <dc:description/>
  <cp:lastModifiedBy>Ita John</cp:lastModifiedBy>
  <cp:revision>2</cp:revision>
  <cp:lastPrinted>2019-10-12T06:11:00Z</cp:lastPrinted>
  <dcterms:created xsi:type="dcterms:W3CDTF">2021-11-22T11:07:00Z</dcterms:created>
  <dcterms:modified xsi:type="dcterms:W3CDTF">2021-11-22T11:07:00Z</dcterms:modified>
</cp:coreProperties>
</file>